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08D7B3" w14:textId="0518C477" w:rsidR="002D0561" w:rsidRDefault="002D0561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>ANEXA</w:t>
      </w:r>
      <w:r w:rsidR="00947E44"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nr. 1</w:t>
      </w:r>
      <w:r w:rsidR="00895098">
        <w:rPr>
          <w:rFonts w:ascii="Times New Roman" w:hAnsi="Times New Roman" w:cs="Times New Roman"/>
          <w:b/>
          <w:bCs/>
          <w:sz w:val="24"/>
          <w:szCs w:val="24"/>
          <w:lang w:val="ro-RO"/>
        </w:rPr>
        <w:t>6</w:t>
      </w:r>
      <w:bookmarkStart w:id="0" w:name="_GoBack"/>
      <w:bookmarkEnd w:id="0"/>
      <w:r w:rsidR="00947E44"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D.1 </w:t>
      </w:r>
    </w:p>
    <w:p w14:paraId="05F14C19" w14:textId="38C6E72E" w:rsidR="00947E44" w:rsidRPr="004E2A8D" w:rsidRDefault="002D0561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la normele tehnice</w:t>
      </w:r>
    </w:p>
    <w:p w14:paraId="15011322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09E0C97C" w14:textId="77777777" w:rsidR="00947E44" w:rsidRPr="004E2A8D" w:rsidRDefault="00947E44" w:rsidP="002D056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>CHESTIONAR DE EVALUARE</w:t>
      </w:r>
    </w:p>
    <w:p w14:paraId="0F9E58C4" w14:textId="419F916C" w:rsidR="00947E44" w:rsidRPr="004E2A8D" w:rsidRDefault="00947E44" w:rsidP="002D056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>Pentru includerea în programul naţional de diabet zaharat - sisteme de monitorizare continuă a glicemiei, sisteme de pompe de insulină cu senzori de monitorizare continuă a glicemiei, pompe de insulină</w:t>
      </w:r>
    </w:p>
    <w:p w14:paraId="48C00BF4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0A9764B0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Judeţul ......................................................................</w:t>
      </w:r>
    </w:p>
    <w:p w14:paraId="6CFE6DA1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Localitatea ..................................................................</w:t>
      </w:r>
    </w:p>
    <w:p w14:paraId="77C0B471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Unitatea sanitară ............................................................</w:t>
      </w:r>
    </w:p>
    <w:p w14:paraId="36D7561A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Adresă .......................................................................</w:t>
      </w:r>
    </w:p>
    <w:p w14:paraId="7E0EF171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Telefon ......................................................................</w:t>
      </w:r>
    </w:p>
    <w:p w14:paraId="1E517FA1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Fax ..........................................................................</w:t>
      </w:r>
    </w:p>
    <w:p w14:paraId="3799F577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E-mail .......................................................................</w:t>
      </w:r>
    </w:p>
    <w:p w14:paraId="286AB5FE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 xml:space="preserve">Manager*: </w:t>
      </w:r>
      <w:r w:rsidRPr="004E2A8D">
        <w:rPr>
          <w:rFonts w:ascii="Times New Roman" w:hAnsi="Times New Roman" w:cs="Times New Roman"/>
          <w:sz w:val="24"/>
          <w:szCs w:val="24"/>
          <w:lang w:val="ro-RO"/>
        </w:rPr>
        <w:tab/>
      </w:r>
      <w:r w:rsidRPr="004E2A8D">
        <w:rPr>
          <w:rFonts w:ascii="Times New Roman" w:hAnsi="Times New Roman" w:cs="Times New Roman"/>
          <w:sz w:val="24"/>
          <w:szCs w:val="24"/>
          <w:lang w:val="ro-RO"/>
        </w:rPr>
        <w:tab/>
        <w:t>Nume ................... Prenume .........................</w:t>
      </w:r>
    </w:p>
    <w:p w14:paraId="20D489FF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Adresă ...................................................</w:t>
      </w:r>
    </w:p>
    <w:p w14:paraId="14BEC25F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Telefon ................. fax ............................</w:t>
      </w:r>
    </w:p>
    <w:p w14:paraId="75337BF8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E-mail ...................................................</w:t>
      </w:r>
    </w:p>
    <w:p w14:paraId="5327C18B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 xml:space="preserve">Medic coordonator: </w:t>
      </w:r>
      <w:r w:rsidRPr="004E2A8D">
        <w:rPr>
          <w:rFonts w:ascii="Times New Roman" w:hAnsi="Times New Roman" w:cs="Times New Roman"/>
          <w:sz w:val="24"/>
          <w:szCs w:val="24"/>
          <w:lang w:val="ro-RO"/>
        </w:rPr>
        <w:tab/>
        <w:t>Nume ................... Prenume .........................</w:t>
      </w:r>
    </w:p>
    <w:p w14:paraId="3738D36E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Adresă ...................................................</w:t>
      </w:r>
    </w:p>
    <w:p w14:paraId="1A13E5F3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Telefon ................. fax ............................</w:t>
      </w:r>
    </w:p>
    <w:p w14:paraId="08695D98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E-mail ...................................................</w:t>
      </w:r>
    </w:p>
    <w:p w14:paraId="4D383A2E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 xml:space="preserve">Director medical: </w:t>
      </w:r>
      <w:r w:rsidRPr="004E2A8D">
        <w:rPr>
          <w:rFonts w:ascii="Times New Roman" w:hAnsi="Times New Roman" w:cs="Times New Roman"/>
          <w:sz w:val="24"/>
          <w:szCs w:val="24"/>
          <w:lang w:val="ro-RO"/>
        </w:rPr>
        <w:tab/>
        <w:t>Nume ................... Prenume .........................</w:t>
      </w:r>
    </w:p>
    <w:p w14:paraId="011CC5C4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Adresă ...................................................</w:t>
      </w:r>
    </w:p>
    <w:p w14:paraId="47DB9584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Telefon ................. fax ............................</w:t>
      </w:r>
    </w:p>
    <w:p w14:paraId="4E03D453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E-mail ...................................................</w:t>
      </w:r>
    </w:p>
    <w:p w14:paraId="03F564A0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7821F3E3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49963A49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>Capitolul 1. Relație contractuală în sistemul de asigurări sociale de</w:t>
      </w:r>
    </w:p>
    <w:p w14:paraId="2346CEE0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>sănătate</w:t>
      </w:r>
    </w:p>
    <w:p w14:paraId="6E7B1E5F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"/>
        <w:gridCol w:w="7418"/>
        <w:gridCol w:w="810"/>
        <w:gridCol w:w="738"/>
      </w:tblGrid>
      <w:tr w:rsidR="00080174" w:rsidRPr="004E2A8D" w14:paraId="754A8D21" w14:textId="77777777" w:rsidTr="007218BF">
        <w:tc>
          <w:tcPr>
            <w:tcW w:w="468" w:type="dxa"/>
            <w:shd w:val="clear" w:color="auto" w:fill="auto"/>
          </w:tcPr>
          <w:p w14:paraId="044908CB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7418" w:type="dxa"/>
            <w:shd w:val="clear" w:color="auto" w:fill="auto"/>
          </w:tcPr>
          <w:p w14:paraId="00E304FA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810" w:type="dxa"/>
            <w:shd w:val="clear" w:color="auto" w:fill="auto"/>
          </w:tcPr>
          <w:p w14:paraId="2042AB43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A</w:t>
            </w:r>
          </w:p>
        </w:tc>
        <w:tc>
          <w:tcPr>
            <w:tcW w:w="738" w:type="dxa"/>
            <w:shd w:val="clear" w:color="auto" w:fill="auto"/>
          </w:tcPr>
          <w:p w14:paraId="38B0E4E9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U</w:t>
            </w:r>
          </w:p>
        </w:tc>
      </w:tr>
      <w:tr w:rsidR="00080174" w:rsidRPr="004E2A8D" w14:paraId="69CB3442" w14:textId="77777777" w:rsidTr="007218BF">
        <w:tc>
          <w:tcPr>
            <w:tcW w:w="468" w:type="dxa"/>
            <w:shd w:val="clear" w:color="auto" w:fill="auto"/>
          </w:tcPr>
          <w:p w14:paraId="48152246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.</w:t>
            </w:r>
          </w:p>
        </w:tc>
        <w:tc>
          <w:tcPr>
            <w:tcW w:w="7418" w:type="dxa"/>
            <w:shd w:val="clear" w:color="auto" w:fill="auto"/>
          </w:tcPr>
          <w:p w14:paraId="6DD0B7DC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nitate sanitară cu paturi aflată în relație contractuală cu casa de asigurări de sănătate pentru furnizarea de servicii medicale</w:t>
            </w:r>
          </w:p>
          <w:p w14:paraId="7B2A6A5B" w14:textId="1F55C795" w:rsidR="00947E44" w:rsidRPr="004E2A8D" w:rsidRDefault="00224B68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spitalicești </w:t>
            </w:r>
          </w:p>
          <w:p w14:paraId="253F1394" w14:textId="5BA918FC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trike/>
                <w:sz w:val="24"/>
                <w:szCs w:val="24"/>
                <w:lang w:val="ro-RO"/>
              </w:rPr>
            </w:pPr>
          </w:p>
          <w:p w14:paraId="7FDEEB9B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810" w:type="dxa"/>
            <w:shd w:val="clear" w:color="auto" w:fill="auto"/>
          </w:tcPr>
          <w:p w14:paraId="26018728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738" w:type="dxa"/>
            <w:shd w:val="clear" w:color="auto" w:fill="auto"/>
          </w:tcPr>
          <w:p w14:paraId="23AAC819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080174" w:rsidRPr="004D26FC" w14:paraId="531A344D" w14:textId="77777777" w:rsidTr="007218BF">
        <w:tc>
          <w:tcPr>
            <w:tcW w:w="468" w:type="dxa"/>
            <w:shd w:val="clear" w:color="auto" w:fill="auto"/>
          </w:tcPr>
          <w:p w14:paraId="33A0A543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</w:t>
            </w:r>
          </w:p>
        </w:tc>
        <w:tc>
          <w:tcPr>
            <w:tcW w:w="7418" w:type="dxa"/>
            <w:shd w:val="clear" w:color="auto" w:fill="auto"/>
          </w:tcPr>
          <w:p w14:paraId="34F0DAA6" w14:textId="164D7AE2" w:rsidR="00947E44" w:rsidRPr="004E2A8D" w:rsidRDefault="00947E44" w:rsidP="00224B6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mbulatoriu de specialitate aflat în relație contractuală cu casa de asigurări de sănătate pentru furnizarea de servicii medicale</w:t>
            </w:r>
          </w:p>
        </w:tc>
        <w:tc>
          <w:tcPr>
            <w:tcW w:w="810" w:type="dxa"/>
            <w:shd w:val="clear" w:color="auto" w:fill="auto"/>
          </w:tcPr>
          <w:p w14:paraId="1700EDF2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738" w:type="dxa"/>
            <w:shd w:val="clear" w:color="auto" w:fill="auto"/>
          </w:tcPr>
          <w:p w14:paraId="19B51603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2F554531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754C2CC2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>Capitolul 2. Criterii privind structura organizatorică</w:t>
      </w:r>
    </w:p>
    <w:p w14:paraId="065E0504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"/>
        <w:gridCol w:w="7560"/>
        <w:gridCol w:w="810"/>
        <w:gridCol w:w="738"/>
      </w:tblGrid>
      <w:tr w:rsidR="00080174" w:rsidRPr="004E2A8D" w14:paraId="0F354BE7" w14:textId="77777777" w:rsidTr="007218BF">
        <w:tc>
          <w:tcPr>
            <w:tcW w:w="468" w:type="dxa"/>
            <w:shd w:val="clear" w:color="auto" w:fill="auto"/>
          </w:tcPr>
          <w:p w14:paraId="5FF32BB7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7560" w:type="dxa"/>
            <w:shd w:val="clear" w:color="auto" w:fill="auto"/>
          </w:tcPr>
          <w:p w14:paraId="0EE0ED57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810" w:type="dxa"/>
            <w:shd w:val="clear" w:color="auto" w:fill="auto"/>
          </w:tcPr>
          <w:p w14:paraId="65FDDE9F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A</w:t>
            </w:r>
          </w:p>
        </w:tc>
        <w:tc>
          <w:tcPr>
            <w:tcW w:w="738" w:type="dxa"/>
            <w:shd w:val="clear" w:color="auto" w:fill="auto"/>
          </w:tcPr>
          <w:p w14:paraId="5752668E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U</w:t>
            </w:r>
          </w:p>
        </w:tc>
      </w:tr>
      <w:tr w:rsidR="00080174" w:rsidRPr="004E2A8D" w14:paraId="23B491E8" w14:textId="77777777" w:rsidTr="007218BF">
        <w:tc>
          <w:tcPr>
            <w:tcW w:w="468" w:type="dxa"/>
            <w:shd w:val="clear" w:color="auto" w:fill="auto"/>
          </w:tcPr>
          <w:p w14:paraId="0AAD8921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</w:t>
            </w:r>
          </w:p>
        </w:tc>
        <w:tc>
          <w:tcPr>
            <w:tcW w:w="9108" w:type="dxa"/>
            <w:gridSpan w:val="3"/>
            <w:shd w:val="clear" w:color="auto" w:fill="auto"/>
          </w:tcPr>
          <w:p w14:paraId="3E7270E9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Unitate sanitară cu paturi care are în structura organizatorică aprobată:</w:t>
            </w:r>
          </w:p>
          <w:p w14:paraId="47625DC8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080174" w:rsidRPr="004D26FC" w14:paraId="49F1B98E" w14:textId="77777777" w:rsidTr="007218BF">
        <w:tc>
          <w:tcPr>
            <w:tcW w:w="468" w:type="dxa"/>
            <w:shd w:val="clear" w:color="auto" w:fill="auto"/>
          </w:tcPr>
          <w:p w14:paraId="614E395C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.</w:t>
            </w:r>
          </w:p>
        </w:tc>
        <w:tc>
          <w:tcPr>
            <w:tcW w:w="7560" w:type="dxa"/>
            <w:shd w:val="clear" w:color="auto" w:fill="auto"/>
          </w:tcPr>
          <w:p w14:paraId="10FB7496" w14:textId="5766DCAB" w:rsidR="00947E44" w:rsidRPr="004E2A8D" w:rsidRDefault="00947E44" w:rsidP="004B494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- secție sau compartiment specialitate diabet, nutriție si boli metabolice– pentru pompe de insulină</w:t>
            </w:r>
            <w:r w:rsidR="00224B68"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</w:t>
            </w: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224B68" w:rsidRPr="004E2A8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sisteme de monitorizare continuă a glicemiei, </w:t>
            </w:r>
            <w:r w:rsidR="00224B68" w:rsidRPr="004E2A8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lastRenderedPageBreak/>
              <w:t xml:space="preserve">sisteme de pompe de insulină cu senzori de monitorizare continuă a glicemiei </w:t>
            </w:r>
          </w:p>
        </w:tc>
        <w:tc>
          <w:tcPr>
            <w:tcW w:w="810" w:type="dxa"/>
            <w:shd w:val="clear" w:color="auto" w:fill="auto"/>
          </w:tcPr>
          <w:p w14:paraId="19B46321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738" w:type="dxa"/>
            <w:shd w:val="clear" w:color="auto" w:fill="auto"/>
          </w:tcPr>
          <w:p w14:paraId="384BAB27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080174" w:rsidRPr="004D26FC" w14:paraId="0FED211A" w14:textId="77777777" w:rsidTr="007218BF">
        <w:tc>
          <w:tcPr>
            <w:tcW w:w="468" w:type="dxa"/>
            <w:shd w:val="clear" w:color="auto" w:fill="auto"/>
          </w:tcPr>
          <w:p w14:paraId="596853E0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</w:t>
            </w:r>
          </w:p>
        </w:tc>
        <w:tc>
          <w:tcPr>
            <w:tcW w:w="7560" w:type="dxa"/>
            <w:shd w:val="clear" w:color="auto" w:fill="auto"/>
          </w:tcPr>
          <w:p w14:paraId="1266A9AB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- ambulatoriu de specialitate sau                   </w:t>
            </w:r>
          </w:p>
          <w:p w14:paraId="0787D12D" w14:textId="667DAFEE" w:rsidR="00947E44" w:rsidRPr="004E2A8D" w:rsidRDefault="00947E44" w:rsidP="004B494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- structură de spitalizare de zi diabet, nutriție si boli metabolice – pentru </w:t>
            </w:r>
            <w:r w:rsidR="00224B68" w:rsidRPr="004E2A8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sisteme de </w:t>
            </w: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onitorizare continuă a glicemiei</w:t>
            </w:r>
          </w:p>
        </w:tc>
        <w:tc>
          <w:tcPr>
            <w:tcW w:w="810" w:type="dxa"/>
            <w:shd w:val="clear" w:color="auto" w:fill="auto"/>
          </w:tcPr>
          <w:p w14:paraId="00706CD7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738" w:type="dxa"/>
            <w:shd w:val="clear" w:color="auto" w:fill="auto"/>
          </w:tcPr>
          <w:p w14:paraId="740C1E23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080174" w:rsidRPr="004E2A8D" w14:paraId="161FF12A" w14:textId="77777777" w:rsidTr="007218BF">
        <w:tc>
          <w:tcPr>
            <w:tcW w:w="468" w:type="dxa"/>
            <w:shd w:val="clear" w:color="auto" w:fill="auto"/>
          </w:tcPr>
          <w:p w14:paraId="171B8F2E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</w:t>
            </w:r>
          </w:p>
        </w:tc>
        <w:tc>
          <w:tcPr>
            <w:tcW w:w="7560" w:type="dxa"/>
            <w:shd w:val="clear" w:color="auto" w:fill="auto"/>
          </w:tcPr>
          <w:p w14:paraId="17509C0C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- farmacie cu circuit închis</w:t>
            </w:r>
          </w:p>
        </w:tc>
        <w:tc>
          <w:tcPr>
            <w:tcW w:w="810" w:type="dxa"/>
            <w:shd w:val="clear" w:color="auto" w:fill="auto"/>
          </w:tcPr>
          <w:p w14:paraId="0A7F4504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738" w:type="dxa"/>
            <w:shd w:val="clear" w:color="auto" w:fill="auto"/>
          </w:tcPr>
          <w:p w14:paraId="4F8756F6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57B03A06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1DA1297B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>Capitolul 3. Criterii privind structura de personal</w:t>
      </w:r>
    </w:p>
    <w:p w14:paraId="4AC10955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"/>
        <w:gridCol w:w="7560"/>
        <w:gridCol w:w="810"/>
        <w:gridCol w:w="738"/>
      </w:tblGrid>
      <w:tr w:rsidR="00080174" w:rsidRPr="004E2A8D" w14:paraId="2424CFBB" w14:textId="77777777" w:rsidTr="007218BF">
        <w:tc>
          <w:tcPr>
            <w:tcW w:w="468" w:type="dxa"/>
            <w:shd w:val="clear" w:color="auto" w:fill="auto"/>
          </w:tcPr>
          <w:p w14:paraId="6A8FDDD0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7560" w:type="dxa"/>
            <w:shd w:val="clear" w:color="auto" w:fill="auto"/>
          </w:tcPr>
          <w:p w14:paraId="2C3D6FE5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810" w:type="dxa"/>
            <w:shd w:val="clear" w:color="auto" w:fill="auto"/>
          </w:tcPr>
          <w:p w14:paraId="4BFA7D48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A</w:t>
            </w:r>
          </w:p>
        </w:tc>
        <w:tc>
          <w:tcPr>
            <w:tcW w:w="738" w:type="dxa"/>
            <w:shd w:val="clear" w:color="auto" w:fill="auto"/>
          </w:tcPr>
          <w:p w14:paraId="63A50BDF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U</w:t>
            </w:r>
          </w:p>
          <w:p w14:paraId="4DC5463F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080174" w:rsidRPr="004D26FC" w14:paraId="6611CD7A" w14:textId="77777777" w:rsidTr="007218BF">
        <w:tc>
          <w:tcPr>
            <w:tcW w:w="468" w:type="dxa"/>
            <w:shd w:val="clear" w:color="auto" w:fill="auto"/>
          </w:tcPr>
          <w:p w14:paraId="3342018A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.</w:t>
            </w:r>
          </w:p>
        </w:tc>
        <w:tc>
          <w:tcPr>
            <w:tcW w:w="7560" w:type="dxa"/>
            <w:shd w:val="clear" w:color="auto" w:fill="auto"/>
          </w:tcPr>
          <w:p w14:paraId="0641E55A" w14:textId="3719CEA0" w:rsidR="00947E44" w:rsidRPr="004E2A8D" w:rsidRDefault="00947E44" w:rsidP="00E5552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Încadrarea cu medici și personal sanitar mediu a secției sau compartimentului de diabet, nutritie si boli metabolice conform Normativelor de personal pentru asistenţa medicală spitalicească aprobate prin Ordinul ministrului sănătății nr.1224/2010 (cel puțin 1 medic specialist/ primar /cu competenta sau atestat, recunoscut de către CMR,</w:t>
            </w:r>
            <w:r w:rsidR="00E55521"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care a absolvit un curs de specializare pentru utilizarea acestor dispozitive medicale specifice </w:t>
            </w:r>
          </w:p>
        </w:tc>
        <w:tc>
          <w:tcPr>
            <w:tcW w:w="810" w:type="dxa"/>
            <w:shd w:val="clear" w:color="auto" w:fill="auto"/>
          </w:tcPr>
          <w:p w14:paraId="2908557C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738" w:type="dxa"/>
            <w:shd w:val="clear" w:color="auto" w:fill="auto"/>
          </w:tcPr>
          <w:p w14:paraId="3FC43AD5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  <w:tr w:rsidR="00947E44" w:rsidRPr="004D26FC" w14:paraId="11FCF8A3" w14:textId="77777777" w:rsidTr="007218BF">
        <w:tc>
          <w:tcPr>
            <w:tcW w:w="468" w:type="dxa"/>
            <w:shd w:val="clear" w:color="auto" w:fill="auto"/>
          </w:tcPr>
          <w:p w14:paraId="5404A1D4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</w:t>
            </w:r>
          </w:p>
        </w:tc>
        <w:tc>
          <w:tcPr>
            <w:tcW w:w="7560" w:type="dxa"/>
            <w:shd w:val="clear" w:color="auto" w:fill="auto"/>
          </w:tcPr>
          <w:p w14:paraId="50C11A0E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E2A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Încadrarea cu farmaciști și asistenți medicali de farmacie conform Normativelor de personal pentru asistenţa medicală spitalicească aprobate prin Ordinul ministrului sănătății nr. 1224/2010 (precizați nr. farmaciștilor și al asistenților medicali de farmacie: functie de normativ, in raport cu mărimea si tipul unitatii spitalicești)</w:t>
            </w:r>
          </w:p>
          <w:p w14:paraId="1B117556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810" w:type="dxa"/>
            <w:shd w:val="clear" w:color="auto" w:fill="auto"/>
          </w:tcPr>
          <w:p w14:paraId="07CF2D73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738" w:type="dxa"/>
            <w:shd w:val="clear" w:color="auto" w:fill="auto"/>
          </w:tcPr>
          <w:p w14:paraId="320F5A03" w14:textId="77777777" w:rsidR="00947E44" w:rsidRPr="004E2A8D" w:rsidRDefault="00947E44" w:rsidP="00947E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30DB4CFF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6825ACEC" w14:textId="6EFCA02F" w:rsidR="00947E44" w:rsidRPr="004E2A8D" w:rsidRDefault="00357153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*Răspunderea pentru completarea datelor îi revine managerului</w:t>
      </w:r>
    </w:p>
    <w:p w14:paraId="6C9A0E80" w14:textId="77777777" w:rsidR="00357153" w:rsidRDefault="00357153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0867D538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>Declar pe propria răspundere, cunoscând dispoziţiile art. 326 din Codul Penal cu privire la falsul în declaraţii, că datele completate în chestionar sunt conforme cu realitatea.</w:t>
      </w:r>
    </w:p>
    <w:p w14:paraId="126B8603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4200CB33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sz w:val="24"/>
          <w:szCs w:val="24"/>
          <w:lang w:val="ro-RO"/>
        </w:rPr>
        <w:t>Semnătura</w:t>
      </w:r>
      <w:r w:rsidRPr="004E2A8D">
        <w:rPr>
          <w:rFonts w:ascii="Times New Roman" w:hAnsi="Times New Roman" w:cs="Times New Roman"/>
          <w:sz w:val="24"/>
          <w:szCs w:val="24"/>
          <w:lang w:val="ro-RO"/>
        </w:rPr>
        <w:tab/>
      </w:r>
      <w:r w:rsidRPr="004E2A8D">
        <w:rPr>
          <w:rFonts w:ascii="Times New Roman" w:hAnsi="Times New Roman" w:cs="Times New Roman"/>
          <w:sz w:val="24"/>
          <w:szCs w:val="24"/>
          <w:lang w:val="ro-RO"/>
        </w:rPr>
        <w:tab/>
      </w:r>
      <w:r w:rsidRPr="004E2A8D">
        <w:rPr>
          <w:rFonts w:ascii="Times New Roman" w:hAnsi="Times New Roman" w:cs="Times New Roman"/>
          <w:sz w:val="24"/>
          <w:szCs w:val="24"/>
          <w:lang w:val="ro-RO"/>
        </w:rPr>
        <w:tab/>
      </w:r>
      <w:r w:rsidRPr="004E2A8D">
        <w:rPr>
          <w:rFonts w:ascii="Times New Roman" w:hAnsi="Times New Roman" w:cs="Times New Roman"/>
          <w:sz w:val="24"/>
          <w:szCs w:val="24"/>
          <w:lang w:val="ro-RO"/>
        </w:rPr>
        <w:tab/>
        <w:t xml:space="preserve"> Semnătura </w:t>
      </w:r>
      <w:r w:rsidRPr="004E2A8D">
        <w:rPr>
          <w:rFonts w:ascii="Times New Roman" w:hAnsi="Times New Roman" w:cs="Times New Roman"/>
          <w:sz w:val="24"/>
          <w:szCs w:val="24"/>
          <w:lang w:val="ro-RO"/>
        </w:rPr>
        <w:tab/>
      </w:r>
      <w:r w:rsidRPr="004E2A8D">
        <w:rPr>
          <w:rFonts w:ascii="Times New Roman" w:hAnsi="Times New Roman" w:cs="Times New Roman"/>
          <w:sz w:val="24"/>
          <w:szCs w:val="24"/>
          <w:lang w:val="ro-RO"/>
        </w:rPr>
        <w:tab/>
      </w:r>
      <w:r w:rsidRPr="004E2A8D">
        <w:rPr>
          <w:rFonts w:ascii="Times New Roman" w:hAnsi="Times New Roman" w:cs="Times New Roman"/>
          <w:sz w:val="24"/>
          <w:szCs w:val="24"/>
          <w:lang w:val="ro-RO"/>
        </w:rPr>
        <w:tab/>
      </w:r>
      <w:r w:rsidRPr="004E2A8D">
        <w:rPr>
          <w:rFonts w:ascii="Times New Roman" w:hAnsi="Times New Roman" w:cs="Times New Roman"/>
          <w:sz w:val="24"/>
          <w:szCs w:val="24"/>
          <w:lang w:val="ro-RO"/>
        </w:rPr>
        <w:tab/>
        <w:t>Semnătura</w:t>
      </w:r>
    </w:p>
    <w:p w14:paraId="33804084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29828117" w14:textId="2C8629D2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>MANAGER</w:t>
      </w:r>
      <w:r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ab/>
      </w:r>
      <w:r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ab/>
        <w:t xml:space="preserve">                MEDIC COORDONATOR </w:t>
      </w:r>
      <w:r w:rsidRPr="004E2A8D">
        <w:rPr>
          <w:rFonts w:ascii="Times New Roman" w:hAnsi="Times New Roman" w:cs="Times New Roman"/>
          <w:b/>
          <w:bCs/>
          <w:sz w:val="24"/>
          <w:szCs w:val="24"/>
          <w:lang w:val="ro-RO"/>
        </w:rPr>
        <w:tab/>
        <w:t>DIRECTOR MEDICAL</w:t>
      </w:r>
    </w:p>
    <w:p w14:paraId="6072ECE9" w14:textId="77777777" w:rsidR="00947E44" w:rsidRPr="004E2A8D" w:rsidRDefault="00947E44" w:rsidP="00947E4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55771F13" w14:textId="77777777" w:rsidR="00357153" w:rsidRPr="00357153" w:rsidRDefault="00357153" w:rsidP="0035715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ro-RO"/>
        </w:rPr>
      </w:pPr>
      <w:r w:rsidRPr="00357153">
        <w:rPr>
          <w:rFonts w:ascii="Times New Roman" w:eastAsia="Calibri" w:hAnsi="Times New Roman" w:cs="Times New Roman"/>
          <w:b/>
          <w:sz w:val="24"/>
          <w:szCs w:val="24"/>
          <w:lang w:val="ro-RO"/>
        </w:rPr>
        <w:t xml:space="preserve">Capitolul 4. </w:t>
      </w:r>
    </w:p>
    <w:p w14:paraId="55F00939" w14:textId="77777777" w:rsidR="00357153" w:rsidRPr="00357153" w:rsidRDefault="00357153" w:rsidP="00357153">
      <w:pPr>
        <w:autoSpaceDE w:val="0"/>
        <w:autoSpaceDN w:val="0"/>
        <w:adjustRightInd w:val="0"/>
        <w:spacing w:after="0" w:line="240" w:lineRule="auto"/>
        <w:ind w:firstLine="708"/>
        <w:rPr>
          <w:rFonts w:ascii="Times New Roman" w:eastAsia="Calibri" w:hAnsi="Times New Roman" w:cs="Times New Roman"/>
          <w:b/>
          <w:sz w:val="24"/>
          <w:szCs w:val="24"/>
          <w:lang w:val="ro-RO"/>
        </w:rPr>
      </w:pPr>
    </w:p>
    <w:p w14:paraId="749EAA11" w14:textId="77777777" w:rsidR="00357153" w:rsidRPr="00357153" w:rsidRDefault="00357153" w:rsidP="00357153">
      <w:pPr>
        <w:autoSpaceDE w:val="0"/>
        <w:autoSpaceDN w:val="0"/>
        <w:adjustRightInd w:val="0"/>
        <w:spacing w:after="0" w:line="240" w:lineRule="auto"/>
        <w:ind w:firstLine="708"/>
        <w:rPr>
          <w:rFonts w:ascii="Times New Roman" w:eastAsia="Calibri" w:hAnsi="Times New Roman" w:cs="Times New Roman"/>
          <w:b/>
          <w:sz w:val="24"/>
          <w:szCs w:val="24"/>
          <w:lang w:val="ro-RO"/>
        </w:rPr>
      </w:pPr>
      <w:r w:rsidRPr="00357153">
        <w:rPr>
          <w:rFonts w:ascii="Times New Roman" w:eastAsia="Calibri" w:hAnsi="Times New Roman" w:cs="Times New Roman"/>
          <w:b/>
          <w:sz w:val="24"/>
          <w:szCs w:val="24"/>
          <w:lang w:val="ro-RO"/>
        </w:rPr>
        <w:t>CAS……………………………….</w:t>
      </w:r>
    </w:p>
    <w:p w14:paraId="05EF50A1" w14:textId="77777777" w:rsidR="00357153" w:rsidRPr="00357153" w:rsidRDefault="00357153" w:rsidP="00357153">
      <w:pPr>
        <w:autoSpaceDE w:val="0"/>
        <w:autoSpaceDN w:val="0"/>
        <w:adjustRightInd w:val="0"/>
        <w:spacing w:after="0" w:line="240" w:lineRule="auto"/>
        <w:ind w:firstLine="708"/>
        <w:rPr>
          <w:rFonts w:ascii="Times New Roman" w:eastAsia="Calibri" w:hAnsi="Times New Roman" w:cs="Times New Roman"/>
          <w:b/>
          <w:sz w:val="24"/>
          <w:szCs w:val="24"/>
          <w:lang w:val="ro-RO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495"/>
        <w:gridCol w:w="2126"/>
        <w:gridCol w:w="2092"/>
      </w:tblGrid>
      <w:tr w:rsidR="00357153" w:rsidRPr="00357153" w14:paraId="03044F3E" w14:textId="77777777" w:rsidTr="003B3359">
        <w:tc>
          <w:tcPr>
            <w:tcW w:w="5495" w:type="dxa"/>
            <w:tcBorders>
              <w:bottom w:val="single" w:sz="4" w:space="0" w:color="auto"/>
            </w:tcBorders>
          </w:tcPr>
          <w:p w14:paraId="48F4ED1B" w14:textId="77777777" w:rsidR="00357153" w:rsidRPr="00357153" w:rsidRDefault="00357153" w:rsidP="00357153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715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Unitatea sanitară:</w:t>
            </w:r>
          </w:p>
          <w:p w14:paraId="7738FC9F" w14:textId="77777777" w:rsidR="00357153" w:rsidRPr="00357153" w:rsidRDefault="00357153" w:rsidP="00357153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0405B77" w14:textId="77777777" w:rsidR="00357153" w:rsidRPr="00357153" w:rsidRDefault="00357153" w:rsidP="00357153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715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VIZAT</w:t>
            </w:r>
          </w:p>
        </w:tc>
        <w:tc>
          <w:tcPr>
            <w:tcW w:w="2092" w:type="dxa"/>
            <w:tcBorders>
              <w:bottom w:val="single" w:sz="4" w:space="0" w:color="auto"/>
            </w:tcBorders>
          </w:tcPr>
          <w:p w14:paraId="2001E03D" w14:textId="77777777" w:rsidR="00357153" w:rsidRPr="00357153" w:rsidRDefault="00357153" w:rsidP="00357153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715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NEAVIZAT</w:t>
            </w:r>
          </w:p>
        </w:tc>
      </w:tr>
      <w:tr w:rsidR="00357153" w:rsidRPr="00357153" w14:paraId="492E7ADF" w14:textId="77777777" w:rsidTr="003B3359">
        <w:tc>
          <w:tcPr>
            <w:tcW w:w="54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760B126" w14:textId="77777777" w:rsidR="00357153" w:rsidRPr="00357153" w:rsidRDefault="00357153" w:rsidP="00357153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3378DE6B" w14:textId="77777777" w:rsidR="00357153" w:rsidRPr="00357153" w:rsidRDefault="00357153" w:rsidP="00357153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715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………………………………………………………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EF970A9" w14:textId="77777777" w:rsidR="00357153" w:rsidRPr="00357153" w:rsidRDefault="00357153" w:rsidP="00357153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263C94F" w14:textId="77777777" w:rsidR="00357153" w:rsidRPr="00357153" w:rsidRDefault="00357153" w:rsidP="00357153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357153" w:rsidRPr="00357153" w14:paraId="093F4CE0" w14:textId="77777777" w:rsidTr="003B3359">
        <w:tc>
          <w:tcPr>
            <w:tcW w:w="5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C8612" w14:textId="77777777" w:rsidR="00357153" w:rsidRPr="00357153" w:rsidRDefault="00357153" w:rsidP="00357153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2ED7" w14:textId="77777777" w:rsidR="00357153" w:rsidRPr="00357153" w:rsidRDefault="00357153" w:rsidP="00357153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1C0D3" w14:textId="77777777" w:rsidR="00357153" w:rsidRPr="00357153" w:rsidRDefault="00357153" w:rsidP="00357153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</w:tbl>
    <w:p w14:paraId="5C74E844" w14:textId="77777777" w:rsidR="00357153" w:rsidRPr="00357153" w:rsidRDefault="00357153" w:rsidP="00357153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  <w:lang w:val="ro-R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1"/>
        <w:gridCol w:w="3192"/>
        <w:gridCol w:w="3193"/>
      </w:tblGrid>
      <w:tr w:rsidR="00357153" w:rsidRPr="00357153" w14:paraId="7868168F" w14:textId="77777777" w:rsidTr="003B3359">
        <w:tc>
          <w:tcPr>
            <w:tcW w:w="3191" w:type="dxa"/>
            <w:hideMark/>
          </w:tcPr>
          <w:p w14:paraId="0BFF7011" w14:textId="77777777" w:rsidR="00357153" w:rsidRPr="00357153" w:rsidRDefault="00357153" w:rsidP="003571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7153">
              <w:rPr>
                <w:rFonts w:ascii="Times New Roman" w:eastAsia="Calibri" w:hAnsi="Times New Roman" w:cs="Times New Roman"/>
                <w:sz w:val="24"/>
                <w:szCs w:val="24"/>
              </w:rPr>
              <w:t>Semnătura</w:t>
            </w:r>
          </w:p>
        </w:tc>
        <w:tc>
          <w:tcPr>
            <w:tcW w:w="3192" w:type="dxa"/>
            <w:hideMark/>
          </w:tcPr>
          <w:p w14:paraId="617AFD36" w14:textId="77777777" w:rsidR="00357153" w:rsidRPr="00357153" w:rsidRDefault="00357153" w:rsidP="003571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35715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               Semnătura</w:t>
            </w:r>
          </w:p>
        </w:tc>
        <w:tc>
          <w:tcPr>
            <w:tcW w:w="3193" w:type="dxa"/>
          </w:tcPr>
          <w:p w14:paraId="4650F3EF" w14:textId="77777777" w:rsidR="00357153" w:rsidRPr="00357153" w:rsidRDefault="00357153" w:rsidP="00357153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35715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         Semnătura</w:t>
            </w:r>
          </w:p>
          <w:p w14:paraId="2AAAE035" w14:textId="77777777" w:rsidR="00357153" w:rsidRPr="00357153" w:rsidRDefault="00357153" w:rsidP="003571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</w:tbl>
    <w:p w14:paraId="458D5D3B" w14:textId="6FEF5F1F" w:rsidR="00947E44" w:rsidRPr="004E2A8D" w:rsidRDefault="00357153" w:rsidP="003571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o-RO"/>
        </w:rPr>
      </w:pPr>
      <w:r w:rsidRPr="00357153">
        <w:rPr>
          <w:rFonts w:ascii="Times New Roman" w:eastAsia="Calibri" w:hAnsi="Times New Roman" w:cs="Times New Roman"/>
          <w:b/>
          <w:lang w:val="ro-RO"/>
        </w:rPr>
        <w:t>DIRECTOR GENERAL</w:t>
      </w:r>
      <w:r w:rsidRPr="00357153">
        <w:rPr>
          <w:rFonts w:ascii="Times New Roman" w:eastAsia="Calibri" w:hAnsi="Times New Roman" w:cs="Times New Roman"/>
          <w:b/>
          <w:lang w:val="ro-RO"/>
        </w:rPr>
        <w:tab/>
        <w:t xml:space="preserve">      DIRECTOR RELAŢII CONTRACTUALE           MEDIC ŞEF</w:t>
      </w:r>
    </w:p>
    <w:sectPr w:rsidR="00947E44" w:rsidRPr="004E2A8D" w:rsidSect="00357153">
      <w:pgSz w:w="12240" w:h="15840"/>
      <w:pgMar w:top="1134" w:right="1440" w:bottom="12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4AB10D7"/>
    <w:multiLevelType w:val="hybridMultilevel"/>
    <w:tmpl w:val="DC9851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141384"/>
    <w:multiLevelType w:val="hybridMultilevel"/>
    <w:tmpl w:val="CC14ACF6"/>
    <w:lvl w:ilvl="0" w:tplc="A698A56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1A3244"/>
    <w:multiLevelType w:val="hybridMultilevel"/>
    <w:tmpl w:val="97807C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NTU2tDCyNLMwtjBX0lEKTi0uzszPAykwNKgFAF3P6lwtAAAA"/>
  </w:docVars>
  <w:rsids>
    <w:rsidRoot w:val="0019159B"/>
    <w:rsid w:val="00000568"/>
    <w:rsid w:val="00002B26"/>
    <w:rsid w:val="00004F38"/>
    <w:rsid w:val="00013DFD"/>
    <w:rsid w:val="000201FD"/>
    <w:rsid w:val="0002042C"/>
    <w:rsid w:val="00020C9A"/>
    <w:rsid w:val="00021EFD"/>
    <w:rsid w:val="00024F6B"/>
    <w:rsid w:val="00035063"/>
    <w:rsid w:val="0003713A"/>
    <w:rsid w:val="000440A5"/>
    <w:rsid w:val="00063D19"/>
    <w:rsid w:val="00071254"/>
    <w:rsid w:val="00071CA3"/>
    <w:rsid w:val="00072A72"/>
    <w:rsid w:val="00075844"/>
    <w:rsid w:val="00080174"/>
    <w:rsid w:val="00085EE3"/>
    <w:rsid w:val="00092AE6"/>
    <w:rsid w:val="0009694C"/>
    <w:rsid w:val="000A0533"/>
    <w:rsid w:val="000A1155"/>
    <w:rsid w:val="000B6C7E"/>
    <w:rsid w:val="000C1E62"/>
    <w:rsid w:val="000D2B46"/>
    <w:rsid w:val="000D606F"/>
    <w:rsid w:val="000E163C"/>
    <w:rsid w:val="000E36D3"/>
    <w:rsid w:val="000E37C2"/>
    <w:rsid w:val="000E6C72"/>
    <w:rsid w:val="000F1F51"/>
    <w:rsid w:val="00101852"/>
    <w:rsid w:val="00103CBD"/>
    <w:rsid w:val="00105928"/>
    <w:rsid w:val="001155EE"/>
    <w:rsid w:val="00115C08"/>
    <w:rsid w:val="00121337"/>
    <w:rsid w:val="0013141E"/>
    <w:rsid w:val="00141432"/>
    <w:rsid w:val="00146151"/>
    <w:rsid w:val="001468E8"/>
    <w:rsid w:val="00151F81"/>
    <w:rsid w:val="00157717"/>
    <w:rsid w:val="001654EF"/>
    <w:rsid w:val="00176260"/>
    <w:rsid w:val="00182756"/>
    <w:rsid w:val="0019159B"/>
    <w:rsid w:val="001A1C4D"/>
    <w:rsid w:val="001A77B9"/>
    <w:rsid w:val="001B09F3"/>
    <w:rsid w:val="001C00DE"/>
    <w:rsid w:val="001C2B9E"/>
    <w:rsid w:val="001C7DE0"/>
    <w:rsid w:val="001D1614"/>
    <w:rsid w:val="001D47CF"/>
    <w:rsid w:val="001D6E75"/>
    <w:rsid w:val="001E0066"/>
    <w:rsid w:val="001E0AE2"/>
    <w:rsid w:val="001E33B1"/>
    <w:rsid w:val="001F12E4"/>
    <w:rsid w:val="001F434C"/>
    <w:rsid w:val="001F654E"/>
    <w:rsid w:val="00205BE1"/>
    <w:rsid w:val="00211CFE"/>
    <w:rsid w:val="002157E8"/>
    <w:rsid w:val="0022385F"/>
    <w:rsid w:val="00224B68"/>
    <w:rsid w:val="00226AFF"/>
    <w:rsid w:val="002308A6"/>
    <w:rsid w:val="00232C52"/>
    <w:rsid w:val="00234AC3"/>
    <w:rsid w:val="0023575B"/>
    <w:rsid w:val="00244F60"/>
    <w:rsid w:val="00255D1D"/>
    <w:rsid w:val="002833C7"/>
    <w:rsid w:val="0029042D"/>
    <w:rsid w:val="002D0561"/>
    <w:rsid w:val="002E4CCC"/>
    <w:rsid w:val="002E6C09"/>
    <w:rsid w:val="00336EC0"/>
    <w:rsid w:val="00341185"/>
    <w:rsid w:val="0035030C"/>
    <w:rsid w:val="003522A3"/>
    <w:rsid w:val="00353A02"/>
    <w:rsid w:val="00355A2D"/>
    <w:rsid w:val="00357153"/>
    <w:rsid w:val="003573EB"/>
    <w:rsid w:val="003617CF"/>
    <w:rsid w:val="00375E02"/>
    <w:rsid w:val="0037617D"/>
    <w:rsid w:val="00383723"/>
    <w:rsid w:val="00385B39"/>
    <w:rsid w:val="00393181"/>
    <w:rsid w:val="003959A0"/>
    <w:rsid w:val="00397E2B"/>
    <w:rsid w:val="003A3809"/>
    <w:rsid w:val="003B090B"/>
    <w:rsid w:val="003C3983"/>
    <w:rsid w:val="003C5258"/>
    <w:rsid w:val="003C68D2"/>
    <w:rsid w:val="003C7110"/>
    <w:rsid w:val="003F5891"/>
    <w:rsid w:val="003F74BE"/>
    <w:rsid w:val="003F7A23"/>
    <w:rsid w:val="00402DCE"/>
    <w:rsid w:val="004158DF"/>
    <w:rsid w:val="00416AF6"/>
    <w:rsid w:val="004256CB"/>
    <w:rsid w:val="00435CC8"/>
    <w:rsid w:val="00437E5B"/>
    <w:rsid w:val="00441790"/>
    <w:rsid w:val="0044798B"/>
    <w:rsid w:val="00455AB8"/>
    <w:rsid w:val="004564C8"/>
    <w:rsid w:val="004635DA"/>
    <w:rsid w:val="00465618"/>
    <w:rsid w:val="00466569"/>
    <w:rsid w:val="00472C25"/>
    <w:rsid w:val="00473681"/>
    <w:rsid w:val="0047624B"/>
    <w:rsid w:val="004777DE"/>
    <w:rsid w:val="00494C0E"/>
    <w:rsid w:val="004A1ECE"/>
    <w:rsid w:val="004B25EF"/>
    <w:rsid w:val="004B4941"/>
    <w:rsid w:val="004C0E42"/>
    <w:rsid w:val="004D26FC"/>
    <w:rsid w:val="004E2A8D"/>
    <w:rsid w:val="004E5FCC"/>
    <w:rsid w:val="004F3B53"/>
    <w:rsid w:val="00502A4D"/>
    <w:rsid w:val="00502E88"/>
    <w:rsid w:val="00503972"/>
    <w:rsid w:val="00507881"/>
    <w:rsid w:val="0051447C"/>
    <w:rsid w:val="00541319"/>
    <w:rsid w:val="00542487"/>
    <w:rsid w:val="00543299"/>
    <w:rsid w:val="00547359"/>
    <w:rsid w:val="00560C3F"/>
    <w:rsid w:val="00560EDE"/>
    <w:rsid w:val="00561268"/>
    <w:rsid w:val="00563A5A"/>
    <w:rsid w:val="0057425B"/>
    <w:rsid w:val="00577EE2"/>
    <w:rsid w:val="00587B83"/>
    <w:rsid w:val="00596C43"/>
    <w:rsid w:val="005A4927"/>
    <w:rsid w:val="005A4AFD"/>
    <w:rsid w:val="005B0C52"/>
    <w:rsid w:val="005C0801"/>
    <w:rsid w:val="005C2F59"/>
    <w:rsid w:val="005D15F7"/>
    <w:rsid w:val="005D1C65"/>
    <w:rsid w:val="005D2505"/>
    <w:rsid w:val="005D3A32"/>
    <w:rsid w:val="005D714C"/>
    <w:rsid w:val="005F0D55"/>
    <w:rsid w:val="005F3D47"/>
    <w:rsid w:val="006004C0"/>
    <w:rsid w:val="00612D56"/>
    <w:rsid w:val="00616B25"/>
    <w:rsid w:val="00621374"/>
    <w:rsid w:val="00624F3A"/>
    <w:rsid w:val="006350F4"/>
    <w:rsid w:val="00636CA2"/>
    <w:rsid w:val="00653634"/>
    <w:rsid w:val="00654C88"/>
    <w:rsid w:val="0065730E"/>
    <w:rsid w:val="00663A03"/>
    <w:rsid w:val="00664F62"/>
    <w:rsid w:val="00665514"/>
    <w:rsid w:val="00670389"/>
    <w:rsid w:val="006759BD"/>
    <w:rsid w:val="00675BA3"/>
    <w:rsid w:val="00676ABB"/>
    <w:rsid w:val="006931C9"/>
    <w:rsid w:val="006A5E73"/>
    <w:rsid w:val="006A7B8E"/>
    <w:rsid w:val="006B6889"/>
    <w:rsid w:val="006C28B0"/>
    <w:rsid w:val="006C63CB"/>
    <w:rsid w:val="006C78C8"/>
    <w:rsid w:val="006D1223"/>
    <w:rsid w:val="006D3DFE"/>
    <w:rsid w:val="006D6BAA"/>
    <w:rsid w:val="006E31B7"/>
    <w:rsid w:val="006F4C41"/>
    <w:rsid w:val="00702323"/>
    <w:rsid w:val="007025AC"/>
    <w:rsid w:val="0072090E"/>
    <w:rsid w:val="007218BF"/>
    <w:rsid w:val="00724725"/>
    <w:rsid w:val="00735457"/>
    <w:rsid w:val="007360B4"/>
    <w:rsid w:val="007442B2"/>
    <w:rsid w:val="00744D98"/>
    <w:rsid w:val="00747058"/>
    <w:rsid w:val="0075335A"/>
    <w:rsid w:val="007628BC"/>
    <w:rsid w:val="00762E51"/>
    <w:rsid w:val="00765F5D"/>
    <w:rsid w:val="00773248"/>
    <w:rsid w:val="00782002"/>
    <w:rsid w:val="0078525A"/>
    <w:rsid w:val="007915EE"/>
    <w:rsid w:val="00795577"/>
    <w:rsid w:val="00795FA6"/>
    <w:rsid w:val="007A6CF3"/>
    <w:rsid w:val="007B2BCF"/>
    <w:rsid w:val="007B48A5"/>
    <w:rsid w:val="007C1919"/>
    <w:rsid w:val="007C4714"/>
    <w:rsid w:val="007D4AD2"/>
    <w:rsid w:val="007D4CB3"/>
    <w:rsid w:val="007D67A8"/>
    <w:rsid w:val="007E1E94"/>
    <w:rsid w:val="007F0127"/>
    <w:rsid w:val="007F2861"/>
    <w:rsid w:val="007F5653"/>
    <w:rsid w:val="008075B6"/>
    <w:rsid w:val="00813358"/>
    <w:rsid w:val="00815F79"/>
    <w:rsid w:val="0081638B"/>
    <w:rsid w:val="00820466"/>
    <w:rsid w:val="0082303F"/>
    <w:rsid w:val="00827002"/>
    <w:rsid w:val="0082748A"/>
    <w:rsid w:val="008276D4"/>
    <w:rsid w:val="008364BC"/>
    <w:rsid w:val="0083690D"/>
    <w:rsid w:val="008525B2"/>
    <w:rsid w:val="00861055"/>
    <w:rsid w:val="008666CD"/>
    <w:rsid w:val="008713D1"/>
    <w:rsid w:val="008767CC"/>
    <w:rsid w:val="00895098"/>
    <w:rsid w:val="00896ACD"/>
    <w:rsid w:val="008A46B4"/>
    <w:rsid w:val="008A53E6"/>
    <w:rsid w:val="008A695B"/>
    <w:rsid w:val="008A7535"/>
    <w:rsid w:val="008B7CFF"/>
    <w:rsid w:val="008C4878"/>
    <w:rsid w:val="008D7211"/>
    <w:rsid w:val="008E07C6"/>
    <w:rsid w:val="008E0F37"/>
    <w:rsid w:val="008E1DC2"/>
    <w:rsid w:val="008E2CBD"/>
    <w:rsid w:val="008F011C"/>
    <w:rsid w:val="00903491"/>
    <w:rsid w:val="00906045"/>
    <w:rsid w:val="00906BBA"/>
    <w:rsid w:val="009115C3"/>
    <w:rsid w:val="00912F0D"/>
    <w:rsid w:val="009342D0"/>
    <w:rsid w:val="009419E6"/>
    <w:rsid w:val="00941B1C"/>
    <w:rsid w:val="00944C95"/>
    <w:rsid w:val="00947E44"/>
    <w:rsid w:val="00951D6A"/>
    <w:rsid w:val="00953D96"/>
    <w:rsid w:val="00962688"/>
    <w:rsid w:val="00964AA4"/>
    <w:rsid w:val="00966513"/>
    <w:rsid w:val="00972A00"/>
    <w:rsid w:val="00973F93"/>
    <w:rsid w:val="009756E7"/>
    <w:rsid w:val="009777C8"/>
    <w:rsid w:val="0098394A"/>
    <w:rsid w:val="00983A0F"/>
    <w:rsid w:val="00987AF3"/>
    <w:rsid w:val="0099500A"/>
    <w:rsid w:val="009A1159"/>
    <w:rsid w:val="009B0E75"/>
    <w:rsid w:val="009C1045"/>
    <w:rsid w:val="009C3951"/>
    <w:rsid w:val="009C4E95"/>
    <w:rsid w:val="009C6BF4"/>
    <w:rsid w:val="009C7B5F"/>
    <w:rsid w:val="009D5851"/>
    <w:rsid w:val="009D6E96"/>
    <w:rsid w:val="009E009F"/>
    <w:rsid w:val="009E0DCA"/>
    <w:rsid w:val="009E14B5"/>
    <w:rsid w:val="009E1525"/>
    <w:rsid w:val="009F1121"/>
    <w:rsid w:val="009F23C0"/>
    <w:rsid w:val="00A019A8"/>
    <w:rsid w:val="00A01C57"/>
    <w:rsid w:val="00A02F66"/>
    <w:rsid w:val="00A03316"/>
    <w:rsid w:val="00A075EF"/>
    <w:rsid w:val="00A11521"/>
    <w:rsid w:val="00A15716"/>
    <w:rsid w:val="00A16330"/>
    <w:rsid w:val="00A24074"/>
    <w:rsid w:val="00A24718"/>
    <w:rsid w:val="00A3006F"/>
    <w:rsid w:val="00A30ECE"/>
    <w:rsid w:val="00A364D1"/>
    <w:rsid w:val="00A37CF1"/>
    <w:rsid w:val="00A410D7"/>
    <w:rsid w:val="00A50F17"/>
    <w:rsid w:val="00A51CE9"/>
    <w:rsid w:val="00A57092"/>
    <w:rsid w:val="00A65BEA"/>
    <w:rsid w:val="00A741BB"/>
    <w:rsid w:val="00A81360"/>
    <w:rsid w:val="00A83605"/>
    <w:rsid w:val="00A922A2"/>
    <w:rsid w:val="00A926AD"/>
    <w:rsid w:val="00A92967"/>
    <w:rsid w:val="00AA0E4D"/>
    <w:rsid w:val="00AA7D0E"/>
    <w:rsid w:val="00AB0E01"/>
    <w:rsid w:val="00AB4DEC"/>
    <w:rsid w:val="00AB74A4"/>
    <w:rsid w:val="00AC30EF"/>
    <w:rsid w:val="00AD129B"/>
    <w:rsid w:val="00AD3560"/>
    <w:rsid w:val="00AE082B"/>
    <w:rsid w:val="00AE0A8A"/>
    <w:rsid w:val="00AE279D"/>
    <w:rsid w:val="00AF244C"/>
    <w:rsid w:val="00AF3C8C"/>
    <w:rsid w:val="00AF6513"/>
    <w:rsid w:val="00B023E9"/>
    <w:rsid w:val="00B13436"/>
    <w:rsid w:val="00B17FD3"/>
    <w:rsid w:val="00B31EE9"/>
    <w:rsid w:val="00B33862"/>
    <w:rsid w:val="00B37D88"/>
    <w:rsid w:val="00B44660"/>
    <w:rsid w:val="00B45DC2"/>
    <w:rsid w:val="00B50C72"/>
    <w:rsid w:val="00B5274E"/>
    <w:rsid w:val="00B531E7"/>
    <w:rsid w:val="00B563AB"/>
    <w:rsid w:val="00B60537"/>
    <w:rsid w:val="00B6126B"/>
    <w:rsid w:val="00B61363"/>
    <w:rsid w:val="00B61640"/>
    <w:rsid w:val="00B6280B"/>
    <w:rsid w:val="00B638D8"/>
    <w:rsid w:val="00B73A6A"/>
    <w:rsid w:val="00B75B3D"/>
    <w:rsid w:val="00B77FF2"/>
    <w:rsid w:val="00B8025A"/>
    <w:rsid w:val="00B806C4"/>
    <w:rsid w:val="00B81F52"/>
    <w:rsid w:val="00B85410"/>
    <w:rsid w:val="00B86E71"/>
    <w:rsid w:val="00B8775A"/>
    <w:rsid w:val="00B94215"/>
    <w:rsid w:val="00BB0B83"/>
    <w:rsid w:val="00BC06EB"/>
    <w:rsid w:val="00BC36D5"/>
    <w:rsid w:val="00BC538E"/>
    <w:rsid w:val="00BD2B67"/>
    <w:rsid w:val="00BD56BF"/>
    <w:rsid w:val="00BD69B3"/>
    <w:rsid w:val="00BD7911"/>
    <w:rsid w:val="00BE1D50"/>
    <w:rsid w:val="00BF43B0"/>
    <w:rsid w:val="00BF793D"/>
    <w:rsid w:val="00C003A2"/>
    <w:rsid w:val="00C00517"/>
    <w:rsid w:val="00C07C89"/>
    <w:rsid w:val="00C1241F"/>
    <w:rsid w:val="00C201D1"/>
    <w:rsid w:val="00C32210"/>
    <w:rsid w:val="00C3249D"/>
    <w:rsid w:val="00C35CAA"/>
    <w:rsid w:val="00C35D65"/>
    <w:rsid w:val="00C40643"/>
    <w:rsid w:val="00C4095A"/>
    <w:rsid w:val="00C47911"/>
    <w:rsid w:val="00C52629"/>
    <w:rsid w:val="00C56820"/>
    <w:rsid w:val="00C62594"/>
    <w:rsid w:val="00C6260C"/>
    <w:rsid w:val="00C6690F"/>
    <w:rsid w:val="00C7369D"/>
    <w:rsid w:val="00C7582B"/>
    <w:rsid w:val="00C76079"/>
    <w:rsid w:val="00C86A77"/>
    <w:rsid w:val="00C9768B"/>
    <w:rsid w:val="00CA04C2"/>
    <w:rsid w:val="00CA0A2F"/>
    <w:rsid w:val="00CA0E53"/>
    <w:rsid w:val="00CA6245"/>
    <w:rsid w:val="00CA760C"/>
    <w:rsid w:val="00CB18CD"/>
    <w:rsid w:val="00CB6E1B"/>
    <w:rsid w:val="00CB7144"/>
    <w:rsid w:val="00CC2AF2"/>
    <w:rsid w:val="00CC3575"/>
    <w:rsid w:val="00CC3900"/>
    <w:rsid w:val="00CC6266"/>
    <w:rsid w:val="00CD32B2"/>
    <w:rsid w:val="00CD67D7"/>
    <w:rsid w:val="00CE085B"/>
    <w:rsid w:val="00CE1F19"/>
    <w:rsid w:val="00CE411F"/>
    <w:rsid w:val="00CE7111"/>
    <w:rsid w:val="00CF13A3"/>
    <w:rsid w:val="00CF1C2B"/>
    <w:rsid w:val="00CF3D2D"/>
    <w:rsid w:val="00CF56A7"/>
    <w:rsid w:val="00CF7BAB"/>
    <w:rsid w:val="00D055A1"/>
    <w:rsid w:val="00D13936"/>
    <w:rsid w:val="00D17BBD"/>
    <w:rsid w:val="00D2604F"/>
    <w:rsid w:val="00D441D6"/>
    <w:rsid w:val="00D50E75"/>
    <w:rsid w:val="00D55387"/>
    <w:rsid w:val="00D64690"/>
    <w:rsid w:val="00D64B34"/>
    <w:rsid w:val="00D67609"/>
    <w:rsid w:val="00D74F61"/>
    <w:rsid w:val="00D75488"/>
    <w:rsid w:val="00D951E9"/>
    <w:rsid w:val="00DA09B8"/>
    <w:rsid w:val="00DA0A0A"/>
    <w:rsid w:val="00DA1FCD"/>
    <w:rsid w:val="00DB44D1"/>
    <w:rsid w:val="00DC296D"/>
    <w:rsid w:val="00DD17B0"/>
    <w:rsid w:val="00DD3C23"/>
    <w:rsid w:val="00DE1492"/>
    <w:rsid w:val="00DE22D9"/>
    <w:rsid w:val="00DE4F2E"/>
    <w:rsid w:val="00DF672D"/>
    <w:rsid w:val="00E00827"/>
    <w:rsid w:val="00E00E7E"/>
    <w:rsid w:val="00E03069"/>
    <w:rsid w:val="00E04A26"/>
    <w:rsid w:val="00E07E03"/>
    <w:rsid w:val="00E15D2D"/>
    <w:rsid w:val="00E20B8C"/>
    <w:rsid w:val="00E22E71"/>
    <w:rsid w:val="00E325D0"/>
    <w:rsid w:val="00E4069A"/>
    <w:rsid w:val="00E44212"/>
    <w:rsid w:val="00E46239"/>
    <w:rsid w:val="00E55521"/>
    <w:rsid w:val="00E6603D"/>
    <w:rsid w:val="00E71590"/>
    <w:rsid w:val="00E72B64"/>
    <w:rsid w:val="00E82C8B"/>
    <w:rsid w:val="00E838A4"/>
    <w:rsid w:val="00E84C69"/>
    <w:rsid w:val="00E86303"/>
    <w:rsid w:val="00EA4E38"/>
    <w:rsid w:val="00EA624B"/>
    <w:rsid w:val="00EB753B"/>
    <w:rsid w:val="00EC3E5D"/>
    <w:rsid w:val="00EC5CE4"/>
    <w:rsid w:val="00ED087F"/>
    <w:rsid w:val="00ED76EC"/>
    <w:rsid w:val="00EE1528"/>
    <w:rsid w:val="00EE30E0"/>
    <w:rsid w:val="00EF0F4D"/>
    <w:rsid w:val="00EF200F"/>
    <w:rsid w:val="00EF2167"/>
    <w:rsid w:val="00EF6347"/>
    <w:rsid w:val="00F0413D"/>
    <w:rsid w:val="00F068E0"/>
    <w:rsid w:val="00F06D5F"/>
    <w:rsid w:val="00F10887"/>
    <w:rsid w:val="00F12F9B"/>
    <w:rsid w:val="00F145A7"/>
    <w:rsid w:val="00F16F5E"/>
    <w:rsid w:val="00F26E42"/>
    <w:rsid w:val="00F32D9C"/>
    <w:rsid w:val="00F36796"/>
    <w:rsid w:val="00F408A0"/>
    <w:rsid w:val="00F46094"/>
    <w:rsid w:val="00F47931"/>
    <w:rsid w:val="00F52985"/>
    <w:rsid w:val="00F608D7"/>
    <w:rsid w:val="00F60F32"/>
    <w:rsid w:val="00F61115"/>
    <w:rsid w:val="00F71999"/>
    <w:rsid w:val="00F7482D"/>
    <w:rsid w:val="00F753E5"/>
    <w:rsid w:val="00F81E29"/>
    <w:rsid w:val="00F91E31"/>
    <w:rsid w:val="00FA33D2"/>
    <w:rsid w:val="00FA6230"/>
    <w:rsid w:val="00FB3C44"/>
    <w:rsid w:val="00FB5C11"/>
    <w:rsid w:val="00FB69FA"/>
    <w:rsid w:val="00FB6E2A"/>
    <w:rsid w:val="00FC6B17"/>
    <w:rsid w:val="00FD2E46"/>
    <w:rsid w:val="00FD5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BA764"/>
  <w15:docId w15:val="{009A47B2-6200-401E-8F96-950655A15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7E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C7DE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36CA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703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3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3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03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038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75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53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51D6A"/>
    <w:pPr>
      <w:spacing w:after="0" w:line="240" w:lineRule="auto"/>
    </w:pPr>
  </w:style>
  <w:style w:type="character" w:customStyle="1" w:styleId="cf01">
    <w:name w:val="cf01"/>
    <w:basedOn w:val="DefaultParagraphFont"/>
    <w:rsid w:val="001D1614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357153"/>
    <w:pPr>
      <w:spacing w:after="0" w:line="240" w:lineRule="auto"/>
    </w:pPr>
    <w:rPr>
      <w:lang w:val="ro-R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23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86</Words>
  <Characters>3400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ca Stoian</dc:creator>
  <cp:lastModifiedBy>Adina MARGARIT</cp:lastModifiedBy>
  <cp:revision>8</cp:revision>
  <cp:lastPrinted>2022-03-29T14:02:00Z</cp:lastPrinted>
  <dcterms:created xsi:type="dcterms:W3CDTF">2022-03-29T15:36:00Z</dcterms:created>
  <dcterms:modified xsi:type="dcterms:W3CDTF">2022-03-29T14:03:00Z</dcterms:modified>
</cp:coreProperties>
</file>